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55D0" w:rsidRPr="00AD55D0" w:rsidRDefault="00AD55D0" w:rsidP="00AD55D0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AD55D0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 xml:space="preserve">Hyperparameter tuning with </w:t>
      </w:r>
      <w:proofErr w:type="spellStart"/>
      <w:r w:rsidRPr="00AD55D0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GridSearchCV</w:t>
      </w:r>
      <w:proofErr w:type="spellEnd"/>
    </w:p>
    <w:p w:rsidR="00AD55D0" w:rsidRPr="00AD55D0" w:rsidRDefault="00AD55D0" w:rsidP="00AD55D0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</w:p>
    <w:p w:rsidR="00AD55D0" w:rsidRPr="00AD55D0" w:rsidRDefault="00AD55D0" w:rsidP="00AD55D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ugo demonstrated how to use to tune the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_neighbors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parameter of the </w:t>
      </w:r>
      <w:proofErr w:type="spellStart"/>
      <w:proofErr w:type="gram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KNeighborsClassifier</w:t>
      </w:r>
      <w:proofErr w:type="spellEnd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</w:t>
      </w:r>
      <w:proofErr w:type="gramEnd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)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using </w:t>
      </w:r>
      <w:proofErr w:type="spellStart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ridSearchCV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on the voting dataset. You will now practice this yourself, but by using logistic regression on the diabetes dataset instead!</w:t>
      </w:r>
    </w:p>
    <w:p w:rsidR="00AD55D0" w:rsidRPr="00AD55D0" w:rsidRDefault="00AD55D0" w:rsidP="00AD55D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ike the alpha parameter of lasso and ridge regularization that you saw earlier, logistic regression also has a regularization parameter: </w:t>
      </w:r>
      <w:r w:rsidRPr="00AD55D0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 </w:t>
      </w:r>
      <w:r w:rsidRPr="00AD55D0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controls the </w:t>
      </w:r>
      <w:r w:rsidRPr="00AD55D0">
        <w:rPr>
          <w:rFonts w:ascii="Arial" w:eastAsia="Times New Roman" w:hAnsi="Arial" w:cs="Arial"/>
          <w:i/>
          <w:iCs/>
          <w:color w:val="3A3A3A"/>
          <w:sz w:val="24"/>
          <w:szCs w:val="24"/>
          <w:lang w:eastAsia="en-IN"/>
        </w:rPr>
        <w:t>inverse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f the regularization strength, and this is what you will tune in this exercise. A large </w:t>
      </w:r>
      <w:r w:rsidRPr="00AD55D0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can lead to an </w:t>
      </w:r>
      <w:r w:rsidRPr="00AD55D0">
        <w:rPr>
          <w:rFonts w:ascii="Arial" w:eastAsia="Times New Roman" w:hAnsi="Arial" w:cs="Arial"/>
          <w:i/>
          <w:iCs/>
          <w:color w:val="3A3A3A"/>
          <w:sz w:val="24"/>
          <w:szCs w:val="24"/>
          <w:lang w:eastAsia="en-IN"/>
        </w:rPr>
        <w:t>overfit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model, while a small </w:t>
      </w:r>
      <w:r w:rsidRPr="00AD55D0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can lead to an </w:t>
      </w:r>
      <w:r w:rsidRPr="00AD55D0">
        <w:rPr>
          <w:rFonts w:ascii="Arial" w:eastAsia="Times New Roman" w:hAnsi="Arial" w:cs="Arial"/>
          <w:i/>
          <w:iCs/>
          <w:color w:val="3A3A3A"/>
          <w:sz w:val="24"/>
          <w:szCs w:val="24"/>
          <w:lang w:eastAsia="en-IN"/>
        </w:rPr>
        <w:t>underfit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model.</w:t>
      </w:r>
    </w:p>
    <w:p w:rsidR="00AD55D0" w:rsidRPr="00AD55D0" w:rsidRDefault="00AD55D0" w:rsidP="00AD55D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hyperparameter space for </w:t>
      </w:r>
      <w:r w:rsidRPr="00AD55D0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has been setup for you. Your job is to use </w:t>
      </w:r>
      <w:proofErr w:type="spellStart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ridSearchCV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and logistic regression to find the optimal </w:t>
      </w:r>
      <w:r w:rsidRPr="00AD55D0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C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n this hyperparameter space. The feature array is available as </w:t>
      </w:r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X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 target variable array is available as </w:t>
      </w:r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y</w:t>
      </w:r>
    </w:p>
    <w:p w:rsidR="007E7490" w:rsidRDefault="007E7490"/>
    <w:p w:rsidR="00AD55D0" w:rsidRDefault="00AD55D0"/>
    <w:p w:rsidR="00AD55D0" w:rsidRPr="00AD55D0" w:rsidRDefault="00AD55D0" w:rsidP="00AD55D0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AD55D0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 xml:space="preserve">Hyperparameter tuning with </w:t>
      </w:r>
      <w:proofErr w:type="spellStart"/>
      <w:r w:rsidRPr="00AD55D0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RandomizedSearchCV</w:t>
      </w:r>
      <w:proofErr w:type="spellEnd"/>
    </w:p>
    <w:p w:rsidR="00AD55D0" w:rsidRPr="00AD55D0" w:rsidRDefault="00AD55D0" w:rsidP="00AD55D0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bookmarkStart w:id="0" w:name="_GoBack"/>
      <w:bookmarkEnd w:id="0"/>
    </w:p>
    <w:p w:rsidR="00AD55D0" w:rsidRPr="00AD55D0" w:rsidRDefault="00AD55D0" w:rsidP="00AD55D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spellStart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ridSearchCV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can be computationally expensive, especially if you are searching over a large hyperparameter space and dealing with multiple hyperparameters. A solution to this is to use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RandomizedSearchCV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in which not all hyperparameter values are tried out. Instead, a fixed number of hyperparameter settings is sampled from specified probability distributions. You'll practice using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RandomizedSearchCV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n this exercise and see how this works.</w:t>
      </w:r>
    </w:p>
    <w:p w:rsidR="00AD55D0" w:rsidRPr="00AD55D0" w:rsidRDefault="00AD55D0" w:rsidP="00AD55D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Here, you'll also be introduced to a new model: </w:t>
      </w:r>
      <w:proofErr w:type="gramStart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</w:t>
      </w:r>
      <w:proofErr w:type="gram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Decision Tree. Don't worry about the specifics of how this model works. Just like k-NN, linear regression, and logistic regression, decision trees in </w:t>
      </w:r>
      <w:proofErr w:type="spellStart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ikit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-learn </w:t>
      </w:r>
      <w:proofErr w:type="gramStart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ave </w:t>
      </w:r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fit</w:t>
      </w:r>
      <w:proofErr w:type="gramEnd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predict()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methods that you can use in exactly the same way as before. Decision trees have many parameters that can be tuned, such as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ax_features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ax_depth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and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in_samples_leaf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: This makes it an ideal use case for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RandomizedSearchCV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AD55D0" w:rsidRPr="00AD55D0" w:rsidRDefault="00AD55D0" w:rsidP="00AD55D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s before, the feature array </w:t>
      </w:r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X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 target variable array </w:t>
      </w:r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y</w:t>
      </w:r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f the diabetes dataset have been pre-loaded. The hyperparameter settings have been specified for you. Your goal is to use </w:t>
      </w:r>
      <w:proofErr w:type="spellStart"/>
      <w:r w:rsidRPr="00AD55D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RandomizedSearchCV</w:t>
      </w:r>
      <w:proofErr w:type="spellEnd"/>
      <w:r w:rsidRPr="00AD55D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to find the optimal hyperparameters. Go for it!</w:t>
      </w:r>
    </w:p>
    <w:p w:rsidR="00AD55D0" w:rsidRDefault="00AD55D0"/>
    <w:sectPr w:rsidR="00AD55D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jGwMDY3sjAzNTZQ0lEKTi0uzszPAykwrAUAlQqG7SwAAAA="/>
  </w:docVars>
  <w:rsids>
    <w:rsidRoot w:val="00AD55D0"/>
    <w:rsid w:val="007E7490"/>
    <w:rsid w:val="00AD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03380"/>
  <w15:chartTrackingRefBased/>
  <w15:docId w15:val="{EE09C2D1-6B95-43CD-B3D3-35D2CCDC0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AD55D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55D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D55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AD55D0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DefaultParagraphFont"/>
    <w:rsid w:val="00AD55D0"/>
  </w:style>
  <w:style w:type="character" w:customStyle="1" w:styleId="mjxassistivemathml">
    <w:name w:val="mjx_assistive_mathml"/>
    <w:basedOn w:val="DefaultParagraphFont"/>
    <w:rsid w:val="00AD55D0"/>
  </w:style>
  <w:style w:type="character" w:styleId="Emphasis">
    <w:name w:val="Emphasis"/>
    <w:basedOn w:val="DefaultParagraphFont"/>
    <w:uiPriority w:val="20"/>
    <w:qFormat/>
    <w:rsid w:val="00AD55D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0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1451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0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381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5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9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285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3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9</Words>
  <Characters>1763</Characters>
  <Application>Microsoft Office Word</Application>
  <DocSecurity>0</DocSecurity>
  <Lines>14</Lines>
  <Paragraphs>4</Paragraphs>
  <ScaleCrop>false</ScaleCrop>
  <Company>HP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13:08:00Z</dcterms:created>
  <dcterms:modified xsi:type="dcterms:W3CDTF">2017-10-24T13:09:00Z</dcterms:modified>
</cp:coreProperties>
</file>